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2CD5D7" w14:textId="08B2AB0D" w:rsidR="00B11303" w:rsidRPr="00944809" w:rsidRDefault="00944809" w:rsidP="00DA2C8F">
      <w:pPr>
        <w:jc w:val="both"/>
        <w:rPr>
          <w:rFonts w:ascii="Times New Roman" w:hAnsi="Times New Roman" w:cs="Times New Roman"/>
          <w:lang w:val="en-US"/>
        </w:rPr>
      </w:pPr>
      <w:r w:rsidRPr="002E2483">
        <w:rPr>
          <w:rFonts w:ascii="Times New Roman" w:hAnsi="Times New Roman" w:cs="Times New Roman"/>
          <w:b/>
          <w:bCs/>
          <w:lang w:val="en-US"/>
        </w:rPr>
        <w:t xml:space="preserve">Referee </w:t>
      </w:r>
      <w:r>
        <w:rPr>
          <w:rFonts w:ascii="Times New Roman" w:hAnsi="Times New Roman" w:cs="Times New Roman"/>
          <w:lang w:val="en-US"/>
        </w:rPr>
        <w:t>1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04"/>
        <w:gridCol w:w="1122"/>
        <w:gridCol w:w="7236"/>
      </w:tblGrid>
      <w:tr w:rsidR="00545B29" w:rsidRPr="002E2483" w14:paraId="3C404F3D" w14:textId="77777777" w:rsidTr="00545B29">
        <w:tc>
          <w:tcPr>
            <w:tcW w:w="704" w:type="dxa"/>
          </w:tcPr>
          <w:p w14:paraId="12AC9B29" w14:textId="37B8172B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Line</w:t>
            </w:r>
          </w:p>
        </w:tc>
        <w:tc>
          <w:tcPr>
            <w:tcW w:w="1122" w:type="dxa"/>
          </w:tcPr>
          <w:p w14:paraId="02F31DC7" w14:textId="07EC5E59" w:rsidR="00545B29" w:rsidRPr="002E2483" w:rsidRDefault="002E2483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Comment</w:t>
            </w:r>
          </w:p>
        </w:tc>
        <w:tc>
          <w:tcPr>
            <w:tcW w:w="7236" w:type="dxa"/>
          </w:tcPr>
          <w:p w14:paraId="43CA2027" w14:textId="29D8F8AD" w:rsidR="00545B29" w:rsidRPr="002E2483" w:rsidRDefault="00545B29" w:rsidP="00DA2C8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Explanation</w:t>
            </w:r>
          </w:p>
        </w:tc>
      </w:tr>
      <w:tr w:rsidR="00545B29" w:rsidRPr="002E2483" w14:paraId="378FCA92" w14:textId="77777777" w:rsidTr="00545B29">
        <w:tc>
          <w:tcPr>
            <w:tcW w:w="704" w:type="dxa"/>
          </w:tcPr>
          <w:p w14:paraId="7B6B087F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0A2CA431" w14:textId="270F3D5B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1</w:t>
            </w:r>
          </w:p>
        </w:tc>
        <w:tc>
          <w:tcPr>
            <w:tcW w:w="7236" w:type="dxa"/>
          </w:tcPr>
          <w:p w14:paraId="65D638C7" w14:textId="4CF1A59F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33DAFB91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6DA394C9" w14:textId="0EB1884E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545B29" w:rsidRPr="002E2483" w14:paraId="68F5F4C8" w14:textId="77777777" w:rsidTr="00545B29">
        <w:tc>
          <w:tcPr>
            <w:tcW w:w="704" w:type="dxa"/>
          </w:tcPr>
          <w:p w14:paraId="1B9EB9B1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225B1E14" w14:textId="743E9D6F" w:rsidR="00545B29" w:rsidRPr="002E2483" w:rsidRDefault="001710C7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2</w:t>
            </w:r>
          </w:p>
        </w:tc>
        <w:tc>
          <w:tcPr>
            <w:tcW w:w="7236" w:type="dxa"/>
          </w:tcPr>
          <w:p w14:paraId="06A7B544" w14:textId="73E8D38B" w:rsidR="00545B29" w:rsidRPr="002E2483" w:rsidRDefault="00545B29" w:rsidP="00DA2C8F">
            <w:pPr>
              <w:jc w:val="both"/>
              <w:rPr>
                <w:rFonts w:ascii="Arial" w:hAnsi="Arial" w:cs="Arial"/>
                <w:color w:val="0A0A0A"/>
                <w:sz w:val="20"/>
                <w:szCs w:val="20"/>
                <w:shd w:val="clear" w:color="auto" w:fill="FEFEFE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</w:t>
            </w:r>
            <w:r w:rsidR="002E2483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</w:t>
            </w: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comment</w:t>
            </w:r>
            <w:r w:rsidR="00415998">
              <w:rPr>
                <w:rFonts w:ascii="Times New Roman" w:hAnsi="Times New Roman" w:cs="Times New Roman"/>
                <w:b/>
                <w:bCs/>
                <w:lang w:val="en-US"/>
              </w:rPr>
              <w:t>:</w:t>
            </w:r>
          </w:p>
          <w:p w14:paraId="06F308AF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1C9DB358" w14:textId="34A0DA12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545B29" w:rsidRPr="002E2483" w14:paraId="2907E562" w14:textId="77777777" w:rsidTr="00545B29">
        <w:tc>
          <w:tcPr>
            <w:tcW w:w="704" w:type="dxa"/>
          </w:tcPr>
          <w:p w14:paraId="34504936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7D3C9625" w14:textId="212AB26C" w:rsidR="00545B29" w:rsidRPr="002E2483" w:rsidRDefault="001710C7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3</w:t>
            </w:r>
          </w:p>
        </w:tc>
        <w:tc>
          <w:tcPr>
            <w:tcW w:w="7236" w:type="dxa"/>
          </w:tcPr>
          <w:p w14:paraId="54A7AC01" w14:textId="7F9A1C0F" w:rsidR="00415998" w:rsidRDefault="00545B29" w:rsidP="00415998">
            <w:pPr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</w:t>
            </w:r>
            <w:r w:rsidR="002E2483" w:rsidRPr="002E2483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</w:t>
            </w:r>
            <w:r w:rsidR="00415998" w:rsidRPr="002E2483">
              <w:rPr>
                <w:rFonts w:ascii="Times New Roman" w:hAnsi="Times New Roman" w:cs="Times New Roman"/>
                <w:b/>
                <w:bCs/>
                <w:lang w:val="en-US"/>
              </w:rPr>
              <w:t>comment</w:t>
            </w:r>
            <w:r w:rsidR="00415998">
              <w:rPr>
                <w:rFonts w:ascii="Times New Roman" w:hAnsi="Times New Roman" w:cs="Times New Roman"/>
                <w:b/>
                <w:bCs/>
                <w:lang w:val="en-US"/>
              </w:rPr>
              <w:t>:</w:t>
            </w:r>
          </w:p>
          <w:p w14:paraId="0B5FD251" w14:textId="77777777" w:rsidR="00415998" w:rsidRDefault="00415998" w:rsidP="00415998">
            <w:pPr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  <w:p w14:paraId="1858FDA8" w14:textId="6D6B9E60" w:rsidR="00545B29" w:rsidRPr="002E2483" w:rsidRDefault="00545B29" w:rsidP="00415998">
            <w:pPr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lang w:val="en-US"/>
              </w:rPr>
              <w:t xml:space="preserve"> </w:t>
            </w:r>
          </w:p>
        </w:tc>
      </w:tr>
      <w:tr w:rsidR="00545B29" w:rsidRPr="002E2483" w14:paraId="2376FA2E" w14:textId="77777777" w:rsidTr="00545B29">
        <w:tc>
          <w:tcPr>
            <w:tcW w:w="704" w:type="dxa"/>
          </w:tcPr>
          <w:p w14:paraId="5A7FF9EE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2467552D" w14:textId="03DB5116" w:rsidR="00545B29" w:rsidRPr="002E2483" w:rsidRDefault="001710C7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4</w:t>
            </w:r>
          </w:p>
        </w:tc>
        <w:tc>
          <w:tcPr>
            <w:tcW w:w="7236" w:type="dxa"/>
          </w:tcPr>
          <w:p w14:paraId="00330D95" w14:textId="77777777" w:rsidR="00415998" w:rsidRDefault="001710C7" w:rsidP="00415998">
            <w:pPr>
              <w:pStyle w:val="pf0"/>
              <w:rPr>
                <w:rStyle w:val="cf01"/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E2483">
              <w:rPr>
                <w:b/>
                <w:bCs/>
                <w:sz w:val="22"/>
                <w:szCs w:val="22"/>
                <w:lang w:val="en-US"/>
              </w:rPr>
              <w:t>Referee comment</w:t>
            </w:r>
            <w:r w:rsidR="00545B29" w:rsidRPr="002E2483">
              <w:rPr>
                <w:b/>
                <w:bCs/>
                <w:sz w:val="22"/>
                <w:szCs w:val="22"/>
                <w:lang w:val="en-US"/>
              </w:rPr>
              <w:t>:</w:t>
            </w:r>
            <w:r w:rsidRPr="002E2483">
              <w:rPr>
                <w:rStyle w:val="cf01"/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  </w:t>
            </w:r>
          </w:p>
          <w:p w14:paraId="2B3B77FD" w14:textId="7614349B" w:rsidR="00545B29" w:rsidRPr="002E2483" w:rsidRDefault="00545B29" w:rsidP="00415998">
            <w:pPr>
              <w:pStyle w:val="pf0"/>
              <w:rPr>
                <w:b/>
                <w:bCs/>
                <w:lang w:val="en-US"/>
              </w:rPr>
            </w:pPr>
            <w:r w:rsidRPr="002E2483">
              <w:rPr>
                <w:b/>
                <w:bCs/>
                <w:lang w:val="en-US"/>
              </w:rPr>
              <w:t>Response</w:t>
            </w:r>
          </w:p>
        </w:tc>
      </w:tr>
      <w:tr w:rsidR="00545B29" w:rsidRPr="002E2483" w14:paraId="5D3D1BCF" w14:textId="77777777" w:rsidTr="00545B29">
        <w:tc>
          <w:tcPr>
            <w:tcW w:w="704" w:type="dxa"/>
          </w:tcPr>
          <w:p w14:paraId="7FC52EF6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3EBC973D" w14:textId="1ADC233A" w:rsidR="00545B29" w:rsidRPr="002E2483" w:rsidRDefault="001710C7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5</w:t>
            </w:r>
          </w:p>
        </w:tc>
        <w:tc>
          <w:tcPr>
            <w:tcW w:w="7236" w:type="dxa"/>
          </w:tcPr>
          <w:p w14:paraId="71A30075" w14:textId="2EF38DEF" w:rsidR="00545B29" w:rsidRPr="002E2483" w:rsidRDefault="001710C7" w:rsidP="00DA2C8F">
            <w:pPr>
              <w:tabs>
                <w:tab w:val="left" w:pos="1260"/>
              </w:tabs>
              <w:jc w:val="both"/>
              <w:rPr>
                <w:rFonts w:ascii="Arial" w:hAnsi="Arial" w:cs="Arial"/>
                <w:color w:val="0A0A0A"/>
                <w:sz w:val="20"/>
                <w:szCs w:val="20"/>
                <w:shd w:val="clear" w:color="auto" w:fill="FEFEFE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</w:t>
            </w:r>
            <w:r w:rsidR="00545B29" w:rsidRPr="002E2483">
              <w:rPr>
                <w:rFonts w:ascii="Times New Roman" w:hAnsi="Times New Roman" w:cs="Times New Roman"/>
                <w:b/>
                <w:bCs/>
                <w:lang w:val="en-US"/>
              </w:rPr>
              <w:t>:</w:t>
            </w:r>
            <w:r w:rsidR="00545B29"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E2483">
              <w:rPr>
                <w:color w:val="0A0A0A"/>
                <w:sz w:val="14"/>
                <w:szCs w:val="14"/>
                <w:shd w:val="clear" w:color="auto" w:fill="FEFEFE"/>
                <w:lang w:val="en-US"/>
              </w:rPr>
              <w:t>  </w:t>
            </w:r>
          </w:p>
          <w:p w14:paraId="0DB39E7F" w14:textId="77777777" w:rsidR="001710C7" w:rsidRPr="002E2483" w:rsidRDefault="001710C7" w:rsidP="00DA2C8F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6402DF4B" w14:textId="3ED421B0" w:rsidR="00545B29" w:rsidRPr="002E2483" w:rsidRDefault="00545B29" w:rsidP="00DA2C8F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</w:t>
            </w: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</w:t>
            </w:r>
          </w:p>
        </w:tc>
      </w:tr>
      <w:tr w:rsidR="00545B29" w:rsidRPr="002E2483" w14:paraId="722BCD07" w14:textId="77777777" w:rsidTr="00545B29">
        <w:tc>
          <w:tcPr>
            <w:tcW w:w="704" w:type="dxa"/>
          </w:tcPr>
          <w:p w14:paraId="177F34B0" w14:textId="77777777" w:rsidR="00545B29" w:rsidRPr="002E2483" w:rsidRDefault="00545B29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56649A74" w14:textId="021072E2" w:rsidR="00545B29" w:rsidRPr="002E2483" w:rsidRDefault="001710C7" w:rsidP="00DA2C8F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6</w:t>
            </w:r>
          </w:p>
        </w:tc>
        <w:tc>
          <w:tcPr>
            <w:tcW w:w="7236" w:type="dxa"/>
          </w:tcPr>
          <w:p w14:paraId="077FC742" w14:textId="420402FD" w:rsidR="00545B29" w:rsidRPr="002E2483" w:rsidRDefault="001710C7" w:rsidP="00DA2C8F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</w:t>
            </w:r>
            <w:r w:rsidR="00545B29" w:rsidRPr="002E2483">
              <w:rPr>
                <w:rFonts w:ascii="Times New Roman" w:hAnsi="Times New Roman" w:cs="Times New Roman"/>
                <w:b/>
                <w:bCs/>
                <w:lang w:val="en-US"/>
              </w:rPr>
              <w:t>:</w:t>
            </w:r>
            <w:r w:rsidR="00545B29" w:rsidRPr="002E2483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Pr="002E2483">
              <w:rPr>
                <w:rFonts w:ascii="Times New Roman" w:hAnsi="Times New Roman" w:cs="Times New Roman"/>
                <w:lang w:val="en-US"/>
              </w:rPr>
              <w:t> </w:t>
            </w:r>
          </w:p>
          <w:p w14:paraId="7F1AEC63" w14:textId="77777777" w:rsidR="00545B29" w:rsidRPr="002E2483" w:rsidRDefault="00545B29" w:rsidP="00DA2C8F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  <w:p w14:paraId="6C862AFB" w14:textId="5651254A" w:rsidR="00545B29" w:rsidRPr="002E2483" w:rsidRDefault="00545B29" w:rsidP="00DA2C8F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</w:tbl>
    <w:p w14:paraId="378578B0" w14:textId="77777777" w:rsidR="003249AC" w:rsidRDefault="003249AC" w:rsidP="00DA2C8F">
      <w:pPr>
        <w:jc w:val="both"/>
        <w:rPr>
          <w:rFonts w:ascii="Times New Roman" w:hAnsi="Times New Roman" w:cs="Times New Roman"/>
          <w:lang w:val="en-US"/>
        </w:rPr>
      </w:pPr>
    </w:p>
    <w:p w14:paraId="5E77812F" w14:textId="5BD204F9" w:rsidR="00944809" w:rsidRDefault="00944809" w:rsidP="00DA2C8F">
      <w:pPr>
        <w:jc w:val="both"/>
        <w:rPr>
          <w:rFonts w:ascii="Times New Roman" w:hAnsi="Times New Roman" w:cs="Times New Roman"/>
          <w:lang w:val="en-US"/>
        </w:rPr>
      </w:pPr>
      <w:r w:rsidRPr="002E2483">
        <w:rPr>
          <w:rFonts w:ascii="Times New Roman" w:hAnsi="Times New Roman" w:cs="Times New Roman"/>
          <w:b/>
          <w:bCs/>
          <w:lang w:val="en-US"/>
        </w:rPr>
        <w:t xml:space="preserve">Referee </w:t>
      </w:r>
      <w:r>
        <w:rPr>
          <w:rFonts w:ascii="Times New Roman" w:hAnsi="Times New Roman" w:cs="Times New Roman"/>
          <w:lang w:val="en-US"/>
        </w:rPr>
        <w:t>2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04"/>
        <w:gridCol w:w="1122"/>
        <w:gridCol w:w="7236"/>
      </w:tblGrid>
      <w:tr w:rsidR="00944809" w:rsidRPr="002E2483" w14:paraId="0C9A3011" w14:textId="77777777" w:rsidTr="007E743A">
        <w:tc>
          <w:tcPr>
            <w:tcW w:w="704" w:type="dxa"/>
          </w:tcPr>
          <w:p w14:paraId="56DC405B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Line</w:t>
            </w:r>
          </w:p>
        </w:tc>
        <w:tc>
          <w:tcPr>
            <w:tcW w:w="1122" w:type="dxa"/>
          </w:tcPr>
          <w:p w14:paraId="5A9DCCEE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Comment</w:t>
            </w:r>
          </w:p>
        </w:tc>
        <w:tc>
          <w:tcPr>
            <w:tcW w:w="7236" w:type="dxa"/>
          </w:tcPr>
          <w:p w14:paraId="72CBB98C" w14:textId="77777777" w:rsidR="00944809" w:rsidRPr="002E2483" w:rsidRDefault="00944809" w:rsidP="007E743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Explanation</w:t>
            </w:r>
          </w:p>
        </w:tc>
      </w:tr>
      <w:tr w:rsidR="00944809" w:rsidRPr="002E2483" w14:paraId="2EA4FCB8" w14:textId="77777777" w:rsidTr="007E743A">
        <w:tc>
          <w:tcPr>
            <w:tcW w:w="704" w:type="dxa"/>
          </w:tcPr>
          <w:p w14:paraId="1232A790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3C52F94F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1</w:t>
            </w:r>
          </w:p>
        </w:tc>
        <w:tc>
          <w:tcPr>
            <w:tcW w:w="7236" w:type="dxa"/>
          </w:tcPr>
          <w:p w14:paraId="563315CD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00D84BF8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04E70B31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944809" w:rsidRPr="002E2483" w14:paraId="7231A3BE" w14:textId="77777777" w:rsidTr="007E743A">
        <w:tc>
          <w:tcPr>
            <w:tcW w:w="704" w:type="dxa"/>
          </w:tcPr>
          <w:p w14:paraId="0A7FDA60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65E9398D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2</w:t>
            </w:r>
          </w:p>
        </w:tc>
        <w:tc>
          <w:tcPr>
            <w:tcW w:w="7236" w:type="dxa"/>
          </w:tcPr>
          <w:p w14:paraId="3F51BFE9" w14:textId="77777777" w:rsidR="00944809" w:rsidRPr="002E2483" w:rsidRDefault="00944809" w:rsidP="007E743A">
            <w:pPr>
              <w:jc w:val="both"/>
              <w:rPr>
                <w:rFonts w:ascii="Arial" w:hAnsi="Arial" w:cs="Arial"/>
                <w:color w:val="0A0A0A"/>
                <w:sz w:val="20"/>
                <w:szCs w:val="20"/>
                <w:shd w:val="clear" w:color="auto" w:fill="FEFEFE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 </w:t>
            </w: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comment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:</w:t>
            </w:r>
          </w:p>
          <w:p w14:paraId="3E3C1C2B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23118540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944809" w:rsidRPr="002E2483" w14:paraId="3C6DD582" w14:textId="77777777" w:rsidTr="007E743A">
        <w:tc>
          <w:tcPr>
            <w:tcW w:w="704" w:type="dxa"/>
          </w:tcPr>
          <w:p w14:paraId="75639267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07F4664B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3</w:t>
            </w:r>
          </w:p>
        </w:tc>
        <w:tc>
          <w:tcPr>
            <w:tcW w:w="7236" w:type="dxa"/>
          </w:tcPr>
          <w:p w14:paraId="4604FBE0" w14:textId="77777777" w:rsidR="00944809" w:rsidRDefault="00944809" w:rsidP="007E743A">
            <w:pPr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:</w:t>
            </w:r>
          </w:p>
          <w:p w14:paraId="483F95CB" w14:textId="77777777" w:rsidR="00944809" w:rsidRDefault="00944809" w:rsidP="007E743A">
            <w:pPr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  <w:p w14:paraId="4A626948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lang w:val="en-US"/>
              </w:rPr>
              <w:t xml:space="preserve"> </w:t>
            </w:r>
          </w:p>
        </w:tc>
      </w:tr>
      <w:tr w:rsidR="00944809" w:rsidRPr="002E2483" w14:paraId="05A1F275" w14:textId="77777777" w:rsidTr="007E743A">
        <w:tc>
          <w:tcPr>
            <w:tcW w:w="704" w:type="dxa"/>
          </w:tcPr>
          <w:p w14:paraId="5CA4BAB6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369BB3D5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4</w:t>
            </w:r>
          </w:p>
        </w:tc>
        <w:tc>
          <w:tcPr>
            <w:tcW w:w="7236" w:type="dxa"/>
          </w:tcPr>
          <w:p w14:paraId="0E4EB272" w14:textId="77777777" w:rsidR="00944809" w:rsidRDefault="00944809" w:rsidP="007E743A">
            <w:pPr>
              <w:pStyle w:val="pf0"/>
              <w:rPr>
                <w:rStyle w:val="cf01"/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2E2483">
              <w:rPr>
                <w:b/>
                <w:bCs/>
                <w:sz w:val="22"/>
                <w:szCs w:val="22"/>
                <w:lang w:val="en-US"/>
              </w:rPr>
              <w:t>Referee comment:</w:t>
            </w:r>
            <w:r w:rsidRPr="002E2483">
              <w:rPr>
                <w:rStyle w:val="cf01"/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  </w:t>
            </w:r>
          </w:p>
          <w:p w14:paraId="7C207E80" w14:textId="77777777" w:rsidR="00944809" w:rsidRPr="002E2483" w:rsidRDefault="00944809" w:rsidP="007E743A">
            <w:pPr>
              <w:pStyle w:val="pf0"/>
              <w:rPr>
                <w:b/>
                <w:bCs/>
                <w:lang w:val="en-US"/>
              </w:rPr>
            </w:pPr>
            <w:r w:rsidRPr="002E2483">
              <w:rPr>
                <w:b/>
                <w:bCs/>
                <w:lang w:val="en-US"/>
              </w:rPr>
              <w:t>Response</w:t>
            </w:r>
          </w:p>
        </w:tc>
      </w:tr>
      <w:tr w:rsidR="00944809" w:rsidRPr="002E2483" w14:paraId="2B385623" w14:textId="77777777" w:rsidTr="007E743A">
        <w:tc>
          <w:tcPr>
            <w:tcW w:w="704" w:type="dxa"/>
          </w:tcPr>
          <w:p w14:paraId="30DF3305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7DB50959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5</w:t>
            </w:r>
          </w:p>
        </w:tc>
        <w:tc>
          <w:tcPr>
            <w:tcW w:w="7236" w:type="dxa"/>
          </w:tcPr>
          <w:p w14:paraId="2534A6ED" w14:textId="77777777" w:rsidR="00944809" w:rsidRPr="002E2483" w:rsidRDefault="00944809" w:rsidP="007E743A">
            <w:pPr>
              <w:tabs>
                <w:tab w:val="left" w:pos="1260"/>
              </w:tabs>
              <w:jc w:val="both"/>
              <w:rPr>
                <w:rFonts w:ascii="Arial" w:hAnsi="Arial" w:cs="Arial"/>
                <w:color w:val="0A0A0A"/>
                <w:sz w:val="20"/>
                <w:szCs w:val="20"/>
                <w:shd w:val="clear" w:color="auto" w:fill="FEFEFE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E2483">
              <w:rPr>
                <w:color w:val="0A0A0A"/>
                <w:sz w:val="14"/>
                <w:szCs w:val="14"/>
                <w:shd w:val="clear" w:color="auto" w:fill="FEFEFE"/>
                <w:lang w:val="en-US"/>
              </w:rPr>
              <w:t>  </w:t>
            </w:r>
          </w:p>
          <w:p w14:paraId="6FF494DB" w14:textId="77777777" w:rsidR="00944809" w:rsidRPr="002E2483" w:rsidRDefault="00944809" w:rsidP="007E743A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14FF8FB2" w14:textId="77777777" w:rsidR="00944809" w:rsidRPr="002E2483" w:rsidRDefault="00944809" w:rsidP="007E743A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</w:t>
            </w: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</w:t>
            </w:r>
          </w:p>
        </w:tc>
      </w:tr>
      <w:tr w:rsidR="00944809" w:rsidRPr="002E2483" w14:paraId="44D26D17" w14:textId="77777777" w:rsidTr="007E743A">
        <w:tc>
          <w:tcPr>
            <w:tcW w:w="704" w:type="dxa"/>
          </w:tcPr>
          <w:p w14:paraId="2B4D5894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514BF3C4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6</w:t>
            </w:r>
          </w:p>
        </w:tc>
        <w:tc>
          <w:tcPr>
            <w:tcW w:w="7236" w:type="dxa"/>
          </w:tcPr>
          <w:p w14:paraId="69D38369" w14:textId="77777777" w:rsidR="00944809" w:rsidRPr="002E2483" w:rsidRDefault="00944809" w:rsidP="007E743A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  </w:t>
            </w:r>
          </w:p>
          <w:p w14:paraId="726551D8" w14:textId="77777777" w:rsidR="00944809" w:rsidRPr="002E2483" w:rsidRDefault="00944809" w:rsidP="007E743A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  <w:p w14:paraId="3401D197" w14:textId="77777777" w:rsidR="00944809" w:rsidRPr="002E2483" w:rsidRDefault="00944809" w:rsidP="007E743A">
            <w:pPr>
              <w:tabs>
                <w:tab w:val="left" w:pos="1260"/>
              </w:tabs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944809" w:rsidRPr="002E2483" w14:paraId="2DEFD3C0" w14:textId="77777777" w:rsidTr="007E743A">
        <w:tc>
          <w:tcPr>
            <w:tcW w:w="704" w:type="dxa"/>
          </w:tcPr>
          <w:p w14:paraId="57AFE006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</w:tc>
        <w:tc>
          <w:tcPr>
            <w:tcW w:w="1122" w:type="dxa"/>
          </w:tcPr>
          <w:p w14:paraId="113229C3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E2483">
              <w:rPr>
                <w:rFonts w:ascii="Times New Roman" w:hAnsi="Times New Roman" w:cs="Times New Roman"/>
                <w:i/>
                <w:iCs/>
                <w:lang w:val="en-US"/>
              </w:rPr>
              <w:t>7</w:t>
            </w:r>
          </w:p>
        </w:tc>
        <w:tc>
          <w:tcPr>
            <w:tcW w:w="7236" w:type="dxa"/>
          </w:tcPr>
          <w:p w14:paraId="4C78E0AD" w14:textId="77777777" w:rsidR="00944809" w:rsidRPr="002E2483" w:rsidRDefault="00944809" w:rsidP="007E743A">
            <w:pPr>
              <w:jc w:val="both"/>
              <w:rPr>
                <w:rFonts w:ascii="Arial" w:hAnsi="Arial" w:cs="Arial"/>
                <w:color w:val="0A0A0A"/>
                <w:sz w:val="20"/>
                <w:szCs w:val="20"/>
                <w:shd w:val="clear" w:color="auto" w:fill="FEFEFE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feree comment</w:t>
            </w:r>
            <w:r w:rsidRPr="002E2483">
              <w:rPr>
                <w:rFonts w:ascii="Arial" w:hAnsi="Arial" w:cs="Arial"/>
                <w:color w:val="0A0A0A"/>
                <w:sz w:val="20"/>
                <w:szCs w:val="20"/>
                <w:shd w:val="clear" w:color="auto" w:fill="FEFEFE"/>
                <w:lang w:val="en-US"/>
              </w:rPr>
              <w:t xml:space="preserve"> </w:t>
            </w:r>
          </w:p>
          <w:p w14:paraId="54502796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220B7E0F" w14:textId="77777777" w:rsidR="00944809" w:rsidRPr="002E2483" w:rsidRDefault="00944809" w:rsidP="007E743A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E2483">
              <w:rPr>
                <w:rFonts w:ascii="Times New Roman" w:hAnsi="Times New Roman" w:cs="Times New Roman"/>
                <w:b/>
                <w:bCs/>
                <w:lang w:val="en-US"/>
              </w:rPr>
              <w:t>Response:</w:t>
            </w:r>
            <w:r w:rsidRPr="002E248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</w:tbl>
    <w:p w14:paraId="0CEC0DDB" w14:textId="77777777" w:rsidR="00944809" w:rsidRPr="002E2483" w:rsidRDefault="00944809" w:rsidP="00DA2C8F">
      <w:pPr>
        <w:jc w:val="both"/>
        <w:rPr>
          <w:rFonts w:ascii="Times New Roman" w:hAnsi="Times New Roman" w:cs="Times New Roman"/>
          <w:lang w:val="en-US"/>
        </w:rPr>
      </w:pPr>
    </w:p>
    <w:sectPr w:rsidR="00944809" w:rsidRPr="002E24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18385A"/>
    <w:multiLevelType w:val="hybridMultilevel"/>
    <w:tmpl w:val="2CF057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983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tjA3NDUxMTW2sDRU0lEKTi0uzszPAykwrgUAuQAR5SwAAAA="/>
  </w:docVars>
  <w:rsids>
    <w:rsidRoot w:val="00151882"/>
    <w:rsid w:val="00151882"/>
    <w:rsid w:val="001710C7"/>
    <w:rsid w:val="00231DF0"/>
    <w:rsid w:val="00297AD3"/>
    <w:rsid w:val="002E2483"/>
    <w:rsid w:val="003249AC"/>
    <w:rsid w:val="00336921"/>
    <w:rsid w:val="00415998"/>
    <w:rsid w:val="00472F89"/>
    <w:rsid w:val="00482B4D"/>
    <w:rsid w:val="00503696"/>
    <w:rsid w:val="00545B29"/>
    <w:rsid w:val="00552062"/>
    <w:rsid w:val="00657F63"/>
    <w:rsid w:val="00692B4B"/>
    <w:rsid w:val="007B73D0"/>
    <w:rsid w:val="007F352C"/>
    <w:rsid w:val="00944809"/>
    <w:rsid w:val="00981126"/>
    <w:rsid w:val="00A22705"/>
    <w:rsid w:val="00AA0613"/>
    <w:rsid w:val="00AE0141"/>
    <w:rsid w:val="00B11303"/>
    <w:rsid w:val="00B64978"/>
    <w:rsid w:val="00C531C7"/>
    <w:rsid w:val="00D2019D"/>
    <w:rsid w:val="00DA2C8F"/>
    <w:rsid w:val="00E7086B"/>
    <w:rsid w:val="00EA125D"/>
    <w:rsid w:val="00EB466E"/>
    <w:rsid w:val="00F21163"/>
    <w:rsid w:val="00FC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1A2EF39"/>
  <w15:chartTrackingRefBased/>
  <w15:docId w15:val="{BB14329B-0350-4E24-9A75-0208E53E3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51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5188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72F89"/>
    <w:rPr>
      <w:rFonts w:ascii="Times New Roman" w:hAnsi="Times New Roman" w:cs="Times New Roman"/>
      <w:sz w:val="24"/>
      <w:szCs w:val="24"/>
    </w:rPr>
  </w:style>
  <w:style w:type="character" w:customStyle="1" w:styleId="cf01">
    <w:name w:val="cf01"/>
    <w:basedOn w:val="VarsaylanParagrafYazTipi"/>
    <w:rsid w:val="00B64978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VarsaylanParagrafYazTipi"/>
    <w:rsid w:val="00B64978"/>
    <w:rPr>
      <w:rFonts w:ascii="Segoe UI" w:hAnsi="Segoe UI" w:cs="Segoe UI" w:hint="default"/>
      <w:sz w:val="18"/>
      <w:szCs w:val="18"/>
      <w:vertAlign w:val="superscript"/>
    </w:rPr>
  </w:style>
  <w:style w:type="paragraph" w:customStyle="1" w:styleId="pf0">
    <w:name w:val="pf0"/>
    <w:basedOn w:val="Normal"/>
    <w:rsid w:val="00B649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0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39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332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553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624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9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0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0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3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16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750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26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3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68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23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31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556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1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5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5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134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144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0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05947C5-AF41-46B2-B4A1-9ACAF2284DA1}">
  <we:reference id="wa200005826" version="1.8.0.0" store="tr-TR" storeType="OMEX"/>
  <we:alternateReferences>
    <we:reference id="wa200005826" version="1.8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1</Words>
  <Characters>442</Characters>
  <Application>Microsoft Office Word</Application>
  <DocSecurity>0</DocSecurity>
  <Lines>88</Lines>
  <Paragraphs>5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er Özer</dc:creator>
  <cp:keywords/>
  <dc:description/>
  <cp:lastModifiedBy>ABDULKADİR KESKİN</cp:lastModifiedBy>
  <cp:revision>4</cp:revision>
  <dcterms:created xsi:type="dcterms:W3CDTF">2024-08-25T10:58:00Z</dcterms:created>
  <dcterms:modified xsi:type="dcterms:W3CDTF">2024-11-0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75d29de34c97a3ffb9e1b458783199c29add8aa397aee41587a2694accdd90</vt:lpwstr>
  </property>
</Properties>
</file>